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2490"/>
        <w:gridCol w:w="4995"/>
        <w:gridCol w:w="1875"/>
      </w:tblGrid>
      <w:tr w:rsidR="003D2139" w:rsidRPr="00023C81" w:rsidTr="003D2139">
        <w:trPr>
          <w:trHeight w:val="1758"/>
        </w:trPr>
        <w:tc>
          <w:tcPr>
            <w:tcW w:w="2246" w:type="dxa"/>
          </w:tcPr>
          <w:p w:rsidR="0023048E" w:rsidRPr="00603CAC" w:rsidRDefault="009E0BA5" w:rsidP="00023C81">
            <w:pPr>
              <w:pStyle w:val="Title"/>
              <w:rPr>
                <w:sz w:val="48"/>
                <w:szCs w:val="48"/>
              </w:rPr>
            </w:pPr>
            <w:r w:rsidRPr="009E0BA5">
              <w:rPr>
                <w:noProof/>
                <w:sz w:val="48"/>
                <w:szCs w:val="48"/>
                <w:lang w:val="en-GB" w:eastAsia="en-GB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54</wp:posOffset>
                      </wp:positionV>
                      <wp:extent cx="1554480" cy="1404620"/>
                      <wp:effectExtent l="0" t="0" r="26670" b="1333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448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E0BA5" w:rsidRPr="009E0BA5" w:rsidRDefault="009E0BA5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bookmarkStart w:id="0" w:name="_GoBack"/>
                                  <w:r>
                                    <w:rPr>
                                      <w:color w:val="000000" w:themeColor="text1"/>
                                    </w:rPr>
                                    <w:t>Alex and Daniel</w:t>
                                  </w:r>
                                  <w:bookmarkEnd w:id="0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0;margin-top:0;width:122.4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">
                      <v:textbox style="mso-fit-shape-to-text:t">
                        <w:txbxContent>
                          <w:p w:rsidR="009E0BA5" w:rsidRPr="009E0BA5" w:rsidRDefault="009E0BA5">
                            <w:pPr>
                              <w:rPr>
                                <w:color w:val="000000" w:themeColor="text1"/>
                              </w:rPr>
                            </w:pPr>
                            <w:bookmarkStart w:id="1" w:name="_GoBack"/>
                            <w:r>
                              <w:rPr>
                                <w:color w:val="000000" w:themeColor="text1"/>
                              </w:rPr>
                              <w:t>Alex and Daniel</w:t>
                            </w:r>
                            <w:bookmarkEnd w:id="1"/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4995" w:type="dxa"/>
            <w:tcBorders>
              <w:bottom w:val="single" w:sz="48" w:space="0" w:color="CDEDDA" w:themeColor="accent4"/>
            </w:tcBorders>
          </w:tcPr>
          <w:p w:rsidR="0023048E" w:rsidRPr="00603CAC" w:rsidRDefault="00603CAC" w:rsidP="00023C81">
            <w:pPr>
              <w:pStyle w:val="Title"/>
              <w:rPr>
                <w:sz w:val="144"/>
                <w:szCs w:val="144"/>
              </w:rPr>
            </w:pPr>
            <w:r w:rsidRPr="00603CAC">
              <w:rPr>
                <w:sz w:val="144"/>
                <w:szCs w:val="144"/>
              </w:rPr>
              <w:t>Langar</w:t>
            </w:r>
          </w:p>
        </w:tc>
        <w:tc>
          <w:tcPr>
            <w:tcW w:w="2119" w:type="dxa"/>
          </w:tcPr>
          <w:p w:rsidR="0023048E" w:rsidRPr="00023C81" w:rsidRDefault="0023048E" w:rsidP="00603CAC">
            <w:pPr>
              <w:pStyle w:val="Title"/>
              <w:jc w:val="both"/>
            </w:pPr>
          </w:p>
        </w:tc>
      </w:tr>
      <w:tr w:rsidR="00210A36" w:rsidRPr="00023C81" w:rsidTr="003D2139">
        <w:trPr>
          <w:trHeight w:val="1489"/>
        </w:trPr>
        <w:tc>
          <w:tcPr>
            <w:tcW w:w="9360" w:type="dxa"/>
            <w:gridSpan w:val="3"/>
          </w:tcPr>
          <w:p w:rsidR="00603CAC" w:rsidRPr="00603CAC" w:rsidRDefault="00982EEB" w:rsidP="00982EEB">
            <w:pPr>
              <w:jc w:val="both"/>
              <w:rPr>
                <w:sz w:val="96"/>
                <w:szCs w:val="96"/>
              </w:rPr>
            </w:pPr>
            <w:r>
              <w:rPr>
                <w:sz w:val="96"/>
                <w:szCs w:val="96"/>
              </w:rPr>
              <w:t xml:space="preserve">                   MENU</w:t>
            </w:r>
          </w:p>
        </w:tc>
      </w:tr>
      <w:tr w:rsidR="00210A36" w:rsidRPr="00210A36" w:rsidTr="003D2139">
        <w:trPr>
          <w:trHeight w:val="2578"/>
        </w:trPr>
        <w:tc>
          <w:tcPr>
            <w:tcW w:w="9360" w:type="dxa"/>
            <w:gridSpan w:val="3"/>
          </w:tcPr>
          <w:p w:rsidR="00210A36" w:rsidRPr="006F48A4" w:rsidRDefault="00E1787F" w:rsidP="006F48A4">
            <w:r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0A4217C8" wp14:editId="79F85DAE">
                      <wp:extent cx="3487318" cy="1482725"/>
                      <wp:effectExtent l="0" t="0" r="0" b="0"/>
                      <wp:docPr id="29" name="Group 2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87318" cy="1482725"/>
                                <a:chOff x="0" y="0"/>
                                <a:chExt cx="3487318" cy="1482725"/>
                              </a:xfrm>
                            </wpg:grpSpPr>
                            <wpg:grpSp>
                              <wpg:cNvPr id="28" name="Group 28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9" name="Oval 19">
                                  <a:extLst>
                                    <a:ext uri="{C183D7F6-B498-43B3-948B-1728B52AA6E4}">
        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1" name="Graphic 219" descr="Martini">
                                    <a:extLst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47650" y="2190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0" name="TextBox 63">
                                <a:extLst/>
                              </wps:cNvPr>
                              <wps:cNvSpPr txBox="1"/>
                              <wps:spPr>
                                <a:xfrm rot="21360134">
                                  <a:off x="389267" y="647065"/>
                                  <a:ext cx="2752090" cy="8356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9012C0" w:rsidRDefault="00603CAC" w:rsidP="00023C81">
                                    <w:pPr>
                                      <w:pStyle w:val="Heading2"/>
                                      <w:rPr>
                                        <w:color w:val="FF3300"/>
                                      </w:rPr>
                                    </w:pPr>
                                    <w:r w:rsidRPr="009012C0">
                                      <w:rPr>
                                        <w:color w:val="FF3300"/>
                                      </w:rPr>
                                      <w:t>Salad Supreme</w:t>
                                    </w:r>
                                    <w:r w:rsidR="00782868" w:rsidRPr="009012C0">
                                      <w:rPr>
                                        <w:color w:val="FF3300"/>
                                      </w:rPr>
                                      <w:t>- A variety of scrumptious &amp; nutrient vegetables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TextBox 62">
                                <a:extLst/>
                              </wps:cNvPr>
                              <wps:cNvSpPr txBox="1"/>
                              <wps:spPr>
                                <a:xfrm rot="21369045">
                                  <a:off x="57048" y="0"/>
                                  <a:ext cx="3430270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023C81" w:rsidRDefault="009E0BA5" w:rsidP="00023C81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id w:val="-40869886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3F4A70" w:rsidRPr="00023C81">
                                          <w:t>Appetizer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A4217C8" id="Group 29" o:spid="_x0000_s1027" style="width:274.6pt;height:116.75pt;mso-position-horizontal-relative:char;mso-position-vertical-relative:line" coordsize="34873,148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">
                      <v:group id="Group 28" o:spid="_x0000_s1028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    <v:oval id="Oval 19" o:spid="_x0000_s1029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" fillcolor="black [3213]" strokecolor="#ffcbe0 [660]" strokeweight="1pt">
                          <v:fill opacity="10537f"/>
                          <v:stroke opacity="18247f" joinstyle="miter"/>
                        </v:oval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Graphic 219" o:spid="_x0000_s1030" type="#_x0000_t75" alt="Martini" style="position:absolute;left:2476;top:2190;width:3874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">
                          <v:imagedata r:id="rId12" o:title="Martini"/>
                          <v:path arrowok="t"/>
                        </v:shape>
                      </v:group>
                      <v:shape id="TextBox 63" o:spid="_x0000_s1031" type="#_x0000_t202" style="position:absolute;left:3892;top:6470;width:27521;height:8357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" filled="f" stroked="f">
                        <v:textbox style="mso-fit-shape-to-text:t">
                          <w:txbxContent>
                            <w:p w:rsidR="00E1787F" w:rsidRPr="009012C0" w:rsidRDefault="00603CAC" w:rsidP="00023C81">
                              <w:pPr>
                                <w:pStyle w:val="Heading2"/>
                                <w:rPr>
                                  <w:color w:val="FF3300"/>
                                </w:rPr>
                              </w:pPr>
                              <w:r w:rsidRPr="009012C0">
                                <w:rPr>
                                  <w:color w:val="FF3300"/>
                                </w:rPr>
                                <w:t>Salad Supreme</w:t>
                              </w:r>
                              <w:r w:rsidR="00782868" w:rsidRPr="009012C0">
                                <w:rPr>
                                  <w:color w:val="FF3300"/>
                                </w:rPr>
                                <w:t>- A variety of scrumptious &amp; nutrient vegetables</w:t>
                              </w:r>
                            </w:p>
                          </w:txbxContent>
                        </v:textbox>
                      </v:shape>
                      <v:shape id="TextBox 62" o:spid="_x0000_s1032" type="#_x0000_t202" style="position:absolute;left:570;width:34303;height:644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" filled="f" stroked="f">
                        <v:textbox style="mso-fit-shape-to-text:t">
                          <w:txbxContent>
                            <w:p w:rsidR="00E1787F" w:rsidRPr="00023C81" w:rsidRDefault="009E0BA5" w:rsidP="00023C81">
                              <w:pPr>
                                <w:pStyle w:val="Heading1"/>
                              </w:pPr>
                              <w:sdt>
                                <w:sdtPr>
                                  <w:id w:val="-40869886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3F4A70" w:rsidRPr="00023C81">
                                    <w:t>Appetizer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  <w:r w:rsidR="003B0E55">
              <w:rPr>
                <w:noProof/>
                <w:lang w:val="en-GB" w:eastAsia="en-GB"/>
              </w:rPr>
              <w:drawing>
                <wp:inline distT="0" distB="0" distL="0" distR="0" wp14:anchorId="395684E2" wp14:editId="73C1A083">
                  <wp:extent cx="1524000" cy="103716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4758" cy="1051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10A36" w:rsidRPr="00210A36" w:rsidTr="003D2139">
        <w:trPr>
          <w:trHeight w:val="636"/>
        </w:trPr>
        <w:tc>
          <w:tcPr>
            <w:tcW w:w="9360" w:type="dxa"/>
            <w:gridSpan w:val="3"/>
          </w:tcPr>
          <w:p w:rsidR="00210A36" w:rsidRPr="006F48A4" w:rsidRDefault="00E1787F" w:rsidP="006F48A4"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inline distT="0" distB="0" distL="0" distR="0" wp14:anchorId="318AB97A" wp14:editId="31FA3BE3">
                      <wp:extent cx="1502570" cy="74201"/>
                      <wp:effectExtent l="0" t="38100" r="0" b="40640"/>
                      <wp:docPr id="16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5F0EEB33" id="Graphic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210A36" w:rsidTr="003D2139">
        <w:trPr>
          <w:trHeight w:val="2578"/>
        </w:trPr>
        <w:tc>
          <w:tcPr>
            <w:tcW w:w="9360" w:type="dxa"/>
            <w:gridSpan w:val="3"/>
          </w:tcPr>
          <w:p w:rsidR="00210A36" w:rsidRPr="006F48A4" w:rsidRDefault="00982EEB" w:rsidP="006F48A4"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8240" behindDoc="1" locked="0" layoutInCell="1" allowOverlap="1" wp14:anchorId="0B7E01F9">
                  <wp:simplePos x="0" y="0"/>
                  <wp:positionH relativeFrom="column">
                    <wp:posOffset>4189095</wp:posOffset>
                  </wp:positionH>
                  <wp:positionV relativeFrom="paragraph">
                    <wp:posOffset>379095</wp:posOffset>
                  </wp:positionV>
                  <wp:extent cx="1754505" cy="1285875"/>
                  <wp:effectExtent l="0" t="0" r="0" b="9525"/>
                  <wp:wrapTight wrapText="bothSides">
                    <wp:wrapPolygon edited="0">
                      <wp:start x="0" y="0"/>
                      <wp:lineTo x="0" y="21440"/>
                      <wp:lineTo x="21342" y="21440"/>
                      <wp:lineTo x="21342" y="0"/>
                      <wp:lineTo x="0" y="0"/>
                    </wp:wrapPolygon>
                  </wp:wrapTight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4505" cy="1285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1787F"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2747BD47" wp14:editId="33340545">
                      <wp:extent cx="3996272" cy="1243965"/>
                      <wp:effectExtent l="0" t="0" r="0" b="0"/>
                      <wp:docPr id="31" name="Group 3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996272" cy="1243965"/>
                                <a:chOff x="0" y="0"/>
                                <a:chExt cx="3996272" cy="1243965"/>
                              </a:xfrm>
                            </wpg:grpSpPr>
                            <wps:wsp>
                              <wps:cNvPr id="9" name="TextBox 210">
                                <a:extLst/>
                              </wps:cNvPr>
                              <wps:cNvSpPr txBox="1"/>
                              <wps:spPr>
                                <a:xfrm rot="21360134">
                                  <a:off x="637218" y="656590"/>
                                  <a:ext cx="3029585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023C81" w:rsidRDefault="009012C0" w:rsidP="00023C81">
                                    <w:pPr>
                                      <w:pStyle w:val="Heading2"/>
                                    </w:pPr>
                                    <w:r w:rsidRPr="009012C0">
                                      <w:rPr>
                                        <w:color w:val="00B050"/>
                                      </w:rPr>
                                      <w:t>Sweet, sweet sauce - A Vegetable based curry with Rotis (bread)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0" name="Group 30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8" name="Oval 18">
                                  <a:extLst>
                                    <a:ext uri="{C183D7F6-B498-43B3-948B-1728B52AA6E4}">
        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0" name="Graphic 217" descr="Pasta">
                                    <a:extLst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5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6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38125" y="1809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1" name="TextBox 209">
                                <a:extLst/>
                              </wps:cNvPr>
                              <wps:cNvSpPr txBox="1"/>
                              <wps:spPr>
                                <a:xfrm rot="21369045">
                                  <a:off x="332957" y="0"/>
                                  <a:ext cx="3663315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023C81" w:rsidRDefault="009E0BA5" w:rsidP="00023C81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id w:val="1928621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23C81">
                                          <w:t>Main Cours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2747BD47" id="Group 31" o:spid="_x0000_s1032" style="width:314.65pt;height:97.95pt;mso-position-horizontal-relative:char;mso-position-vertical-relative:line" coordsize="39962,12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">
                      <v:shape id="TextBox 210" o:spid="_x0000_s1033" type="#_x0000_t202" style="position:absolute;left:6372;top:6565;width:30296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" filled="f" stroked="f">
                        <v:textbox style="mso-fit-shape-to-text:t">
                          <w:txbxContent>
                            <w:p w:rsidR="00E1787F" w:rsidRPr="00023C81" w:rsidRDefault="009012C0" w:rsidP="00023C81">
                              <w:pPr>
                                <w:pStyle w:val="Heading2"/>
                              </w:pPr>
                              <w:r w:rsidRPr="009012C0">
                                <w:rPr>
                                  <w:color w:val="00B050"/>
                                </w:rPr>
                                <w:t>Sweet, sweet sauce - A Vegetable based curry with Rotis (bread)</w:t>
                              </w:r>
                            </w:p>
                          </w:txbxContent>
                        </v:textbox>
                      </v:shape>
                      <v:group id="Group 30" o:spid="_x0000_s1034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    <v:oval id="Oval 18" o:spid="_x0000_s1035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Graphic 217" o:spid="_x0000_s1036" type="#_x0000_t75" alt="Pasta" style="position:absolute;left:2381;top:1809;width:3873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">
                          <v:imagedata r:id="rId17" o:title="Pasta"/>
                        </v:shape>
                      </v:group>
                      <v:shape id="TextBox 209" o:spid="_x0000_s1037" type="#_x0000_t202" style="position:absolute;left:3329;width:36633;height:644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" filled="f" stroked="f">
                        <v:textbox style="mso-fit-shape-to-text:t">
                          <w:txbxContent>
                            <w:p w:rsidR="00E1787F" w:rsidRPr="00023C81" w:rsidRDefault="00443ACF" w:rsidP="00023C81">
                              <w:pPr>
                                <w:pStyle w:val="Heading1"/>
                              </w:pPr>
                              <w:sdt>
                                <w:sdtPr>
                                  <w:id w:val="1928621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23C81">
                                    <w:t>Main Cours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210A36" w:rsidTr="003D2139">
        <w:trPr>
          <w:trHeight w:val="636"/>
        </w:trPr>
        <w:tc>
          <w:tcPr>
            <w:tcW w:w="9360" w:type="dxa"/>
            <w:gridSpan w:val="3"/>
          </w:tcPr>
          <w:p w:rsidR="00210A36" w:rsidRPr="006F48A4" w:rsidRDefault="00E1787F" w:rsidP="006F48A4"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inline distT="0" distB="0" distL="0" distR="0" wp14:anchorId="07C6FE30" wp14:editId="2E3974EC">
                      <wp:extent cx="1502570" cy="74201"/>
                      <wp:effectExtent l="0" t="38100" r="0" b="40640"/>
                      <wp:docPr id="15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6C7F0586" id="Graphic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210A36" w:rsidTr="003D2139">
        <w:trPr>
          <w:trHeight w:val="2774"/>
        </w:trPr>
        <w:tc>
          <w:tcPr>
            <w:tcW w:w="9360" w:type="dxa"/>
            <w:gridSpan w:val="3"/>
          </w:tcPr>
          <w:p w:rsidR="00210A36" w:rsidRPr="006F48A4" w:rsidRDefault="00B73753" w:rsidP="006F48A4">
            <w:r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2C58F5B4" wp14:editId="6DBAE727">
                      <wp:extent cx="3705049" cy="1778202"/>
                      <wp:effectExtent l="0" t="0" r="0" b="0"/>
                      <wp:docPr id="33" name="Group 3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05049" cy="1778202"/>
                                <a:chOff x="-3996733" y="-76202"/>
                                <a:chExt cx="3628427" cy="1778202"/>
                              </a:xfrm>
                            </wpg:grpSpPr>
                            <wps:wsp>
                              <wps:cNvPr id="13" name="TextBox 214">
                                <a:extLst/>
                              </wps:cNvPr>
                              <wps:cNvSpPr txBox="1"/>
                              <wps:spPr>
                                <a:xfrm rot="21360134">
                                  <a:off x="-2890229" y="866340"/>
                                  <a:ext cx="2521923" cy="8356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982EEB" w:rsidRPr="00982EEB" w:rsidRDefault="00782868" w:rsidP="00982EEB">
                                    <w:pPr>
                                      <w:pStyle w:val="Heading2"/>
                                      <w:rPr>
                                        <w:color w:val="FF9966"/>
                                      </w:rPr>
                                    </w:pPr>
                                    <w:r w:rsidRPr="00782868">
                                      <w:rPr>
                                        <w:color w:val="FF9966"/>
                                      </w:rPr>
                                      <w:t xml:space="preserve">Marvelous Mango – A </w:t>
                                    </w:r>
                                    <w:r w:rsidR="00982EEB">
                                      <w:rPr>
                                        <w:color w:val="FF9966"/>
                                      </w:rPr>
                                      <w:t xml:space="preserve">Mango </w:t>
                                    </w:r>
                                    <w:r w:rsidRPr="00782868">
                                      <w:rPr>
                                        <w:color w:val="FF9966"/>
                                      </w:rPr>
                                      <w:t xml:space="preserve">flavored ice cream </w:t>
                                    </w:r>
                                    <w:r w:rsidR="00982EEB">
                                      <w:rPr>
                                        <w:color w:val="FF9966"/>
                                      </w:rPr>
                                      <w:t>and Vanilla for an alternative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wpg:grpSp>
                              <wpg:cNvPr id="32" name="Group 32"/>
                              <wpg:cNvGrpSpPr/>
                              <wpg:grpSpPr>
                                <a:xfrm>
                                  <a:off x="-3996733" y="-76202"/>
                                  <a:ext cx="873307" cy="864000"/>
                                  <a:chOff x="-4911133" y="-85727"/>
                                  <a:chExt cx="873307" cy="864000"/>
                                </a:xfrm>
                              </wpg:grpSpPr>
                              <wps:wsp>
                                <wps:cNvPr id="17" name="Oval 17">
                                  <a:extLst>
                                    <a:ext uri="{C183D7F6-B498-43B3-948B-1728B52AA6E4}">
        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-4911133" y="-85727"/>
                                    <a:ext cx="873307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2" name="Graphic 221" descr="Cake slice">
                                    <a:extLst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-4742447" y="143521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2" name="TextBox 213">
                                <a:extLst/>
                              </wps:cNvPr>
                              <wps:cNvSpPr txBox="1"/>
                              <wps:spPr>
                                <a:xfrm rot="21369045">
                                  <a:off x="-3155718" y="69208"/>
                                  <a:ext cx="2717630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B73753" w:rsidRPr="00023C81" w:rsidRDefault="009E0BA5" w:rsidP="00023C81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id w:val="129000304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23C81">
                                          <w:t>Dessert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2C58F5B4" id="Group 33" o:spid="_x0000_s1038" style="width:291.75pt;height:140pt;mso-position-horizontal-relative:char;mso-position-vertical-relative:line" coordorigin="-39967,-762" coordsize="36284,177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">
                      <v:shape id="TextBox 214" o:spid="_x0000_s1039" type="#_x0000_t202" style="position:absolute;left:-28902;top:8663;width:25219;height:8357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" filled="f" stroked="f">
                        <v:textbox>
                          <w:txbxContent>
                            <w:p w:rsidR="00982EEB" w:rsidRPr="00982EEB" w:rsidRDefault="00782868" w:rsidP="00982EEB">
                              <w:pPr>
                                <w:pStyle w:val="Heading2"/>
                                <w:rPr>
                                  <w:color w:val="FF9966"/>
                                </w:rPr>
                              </w:pPr>
                              <w:r w:rsidRPr="00782868">
                                <w:rPr>
                                  <w:color w:val="FF9966"/>
                                </w:rPr>
                                <w:t xml:space="preserve">Marvelous Mango – A </w:t>
                              </w:r>
                              <w:r w:rsidR="00982EEB">
                                <w:rPr>
                                  <w:color w:val="FF9966"/>
                                </w:rPr>
                                <w:t xml:space="preserve">Mango </w:t>
                              </w:r>
                              <w:r w:rsidRPr="00782868">
                                <w:rPr>
                                  <w:color w:val="FF9966"/>
                                </w:rPr>
                                <w:t xml:space="preserve">flavored ice cream </w:t>
                              </w:r>
                              <w:r w:rsidR="00982EEB">
                                <w:rPr>
                                  <w:color w:val="FF9966"/>
                                </w:rPr>
                                <w:t>and Vanilla for an alternative</w:t>
                              </w:r>
                            </w:p>
                          </w:txbxContent>
                        </v:textbox>
                      </v:shape>
                      <v:group id="Group 32" o:spid="_x0000_s1040" style="position:absolute;left:-39967;top:-762;width:8733;height:8639" coordorigin="-49111,-857" coordsize="8733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  <v:oval id="Oval 17" o:spid="_x0000_s1041" style="position:absolute;left:-49111;top:-857;width:8733;height: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Graphic 221" o:spid="_x0000_s1042" type="#_x0000_t75" alt="Cake slice" style="position:absolute;left:-47424;top:1435;width:3874;height:3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">
                          <v:imagedata r:id="rId20" o:title="Cake slice"/>
                        </v:shape>
                      </v:group>
                      <v:shape id="TextBox 213" o:spid="_x0000_s1043" type="#_x0000_t202" style="position:absolute;left:-31557;top:692;width:27177;height:644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" filled="f" stroked="f">
                        <v:textbox>
                          <w:txbxContent>
                            <w:p w:rsidR="00B73753" w:rsidRPr="00023C81" w:rsidRDefault="00443ACF" w:rsidP="00023C81">
                              <w:pPr>
                                <w:pStyle w:val="Heading1"/>
                              </w:pPr>
                              <w:sdt>
                                <w:sdtPr>
                                  <w:id w:val="129000304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23C81">
                                    <w:t>Dessert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  <w:r w:rsidR="003D2139">
              <w:rPr>
                <w:noProof/>
                <w:lang w:val="en-GB" w:eastAsia="en-GB"/>
              </w:rPr>
              <w:drawing>
                <wp:inline distT="0" distB="0" distL="0" distR="0" wp14:anchorId="71999E03" wp14:editId="4DF08E8A">
                  <wp:extent cx="1219200" cy="173355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452" cy="1733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A20B8" w:rsidRDefault="005A20B8" w:rsidP="00B73753"/>
    <w:sectPr w:rsidR="005A20B8" w:rsidSect="00023C81">
      <w:headerReference w:type="default" r:id="rId22"/>
      <w:pgSz w:w="12240" w:h="15840" w:code="1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CAC" w:rsidRDefault="00603CAC" w:rsidP="003E5235">
      <w:r>
        <w:separator/>
      </w:r>
    </w:p>
  </w:endnote>
  <w:endnote w:type="continuationSeparator" w:id="0">
    <w:p w:rsidR="00603CAC" w:rsidRDefault="00603CAC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CAC" w:rsidRDefault="00603CAC" w:rsidP="003E5235">
      <w:r>
        <w:separator/>
      </w:r>
    </w:p>
  </w:footnote>
  <w:footnote w:type="continuationSeparator" w:id="0">
    <w:p w:rsidR="00603CAC" w:rsidRDefault="00603CAC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5235" w:rsidRDefault="003E5235">
    <w:pPr>
      <w:pStyle w:val="Header"/>
    </w:pPr>
    <w:r w:rsidRPr="003E5235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F64AE2" wp14:editId="64473D6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4" name="Group 3">
                <a:extLst xmlns:a="http://schemas.openxmlformats.org/drawingml/2006/main">
                  <a:ext uri="{FF2B5EF4-FFF2-40B4-BE49-F238E27FC236}">
                    <a16:creationId xmlns:a16="http://schemas.microsoft.com/office/drawing/2014/main" id="{DB2A518C-E712-4203-916F-886381D817B7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5" name="Rectangle: Rounded Corners 2">
                        <a:extLst>
                          <a:ext uri="{FF2B5EF4-FFF2-40B4-BE49-F238E27FC236}">
                            <a16:creationId xmlns:a16="http://schemas.microsoft.com/office/drawing/2014/main" id="{439F0485-3EF0-4997-B411-5B56CF1F0839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: Rounded Corners 3" hidden="1">
                        <a:extLst>
                          <a:ext uri="{FF2B5EF4-FFF2-40B4-BE49-F238E27FC236}">
                            <a16:creationId xmlns:a16="http://schemas.microsoft.com/office/drawing/2014/main" id="{7984FB19-63B9-4E5E-A0EE-A9CD320975CB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35531" y="46493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Graphic 239">
                        <a:extLst>
                          <a:ext uri="{FF2B5EF4-FFF2-40B4-BE49-F238E27FC236}">
                            <a16:creationId xmlns:a16="http://schemas.microsoft.com/office/drawing/2014/main" id="{06A8CA88-5B77-4033-9909-38B35356FA73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" name="Octagon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3" name="Rectangle: Rounded Corners 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443422" y="365236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Plaque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09A3D888" id="Group 3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">
              <v:roundrect id="Rectangle: Rounded Corners 2" o:spid="_x0000_s1027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" fillcolor="#d8d8d8 [2732]" stroked="f" strokeweight="1pt">
                <v:stroke joinstyle="miter"/>
              </v:roundrect>
              <v:roundrect id="Rectangle: Rounded Corners 3" o:spid="_x0000_s1028" style="position:absolute;left:355;top:464;width:70446;height:21203;visibility:hidden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" fillcolor="#d8d8d8 [2732]" stroked="f" strokeweight="1pt">
                <v:stroke joinstyle="miter"/>
              </v:roundrect>
              <v:shape id="Graphic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Octagon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Rectangle: Rounded Corners 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que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603CAC"/>
    <w:rsid w:val="000018DE"/>
    <w:rsid w:val="00023C81"/>
    <w:rsid w:val="00142785"/>
    <w:rsid w:val="00210A36"/>
    <w:rsid w:val="0023048E"/>
    <w:rsid w:val="002C2CD8"/>
    <w:rsid w:val="0030022E"/>
    <w:rsid w:val="003749DD"/>
    <w:rsid w:val="00380D10"/>
    <w:rsid w:val="003B0E55"/>
    <w:rsid w:val="003D2139"/>
    <w:rsid w:val="003E5235"/>
    <w:rsid w:val="003F4A70"/>
    <w:rsid w:val="004164BA"/>
    <w:rsid w:val="004C73B6"/>
    <w:rsid w:val="00555B31"/>
    <w:rsid w:val="005A20B8"/>
    <w:rsid w:val="005D38F4"/>
    <w:rsid w:val="00603CAC"/>
    <w:rsid w:val="006236FD"/>
    <w:rsid w:val="006465E8"/>
    <w:rsid w:val="00675F53"/>
    <w:rsid w:val="006F48A4"/>
    <w:rsid w:val="00782868"/>
    <w:rsid w:val="007C153E"/>
    <w:rsid w:val="007D3B36"/>
    <w:rsid w:val="009012C0"/>
    <w:rsid w:val="00922340"/>
    <w:rsid w:val="00982EEB"/>
    <w:rsid w:val="009E0BA5"/>
    <w:rsid w:val="00AB2FC2"/>
    <w:rsid w:val="00AB52CD"/>
    <w:rsid w:val="00AE6047"/>
    <w:rsid w:val="00B01A57"/>
    <w:rsid w:val="00B640A8"/>
    <w:rsid w:val="00B73753"/>
    <w:rsid w:val="00B900A8"/>
    <w:rsid w:val="00BA207A"/>
    <w:rsid w:val="00C16DC5"/>
    <w:rsid w:val="00C24C49"/>
    <w:rsid w:val="00E01D8F"/>
    <w:rsid w:val="00E1787F"/>
    <w:rsid w:val="00EE6895"/>
    <w:rsid w:val="00F24D30"/>
    <w:rsid w:val="00F7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737144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C81"/>
    <w:pPr>
      <w:spacing w:before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5D38F4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38F4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C153E"/>
  </w:style>
  <w:style w:type="character" w:customStyle="1" w:styleId="HeaderChar">
    <w:name w:val="Header Char"/>
    <w:basedOn w:val="DefaultParagraphFont"/>
    <w:link w:val="Header"/>
    <w:uiPriority w:val="99"/>
    <w:semiHidden/>
    <w:rsid w:val="007C153E"/>
  </w:style>
  <w:style w:type="paragraph" w:styleId="Footer">
    <w:name w:val="footer"/>
    <w:basedOn w:val="Normal"/>
    <w:link w:val="FooterChar"/>
    <w:uiPriority w:val="99"/>
    <w:semiHidden/>
    <w:rsid w:val="007C153E"/>
  </w:style>
  <w:style w:type="character" w:customStyle="1" w:styleId="FooterChar">
    <w:name w:val="Footer Char"/>
    <w:basedOn w:val="DefaultParagraphFont"/>
    <w:link w:val="Footer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D38F4"/>
    <w:pPr>
      <w:spacing w:before="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5D38F4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D38F4"/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Heading2Char">
    <w:name w:val="Heading 2 Char"/>
    <w:basedOn w:val="DefaultParagraphFont"/>
    <w:link w:val="Heading2"/>
    <w:uiPriority w:val="9"/>
    <w:rsid w:val="005D38F4"/>
    <w:rPr>
      <w:rFonts w:eastAsiaTheme="majorEastAsia" w:cstheme="majorBidi"/>
      <w:i/>
      <w:szCs w:val="26"/>
    </w:rPr>
  </w:style>
  <w:style w:type="character" w:styleId="PlaceholderText">
    <w:name w:val="Placeholder Text"/>
    <w:basedOn w:val="DefaultParagraphFont"/>
    <w:uiPriority w:val="99"/>
    <w:semiHidden/>
    <w:rsid w:val="003F4A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0BA5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B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sv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6\AppData\Roaming\Microsoft\Templates\Basic%20menu.dotx" TargetMode="External"/></Relationship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84879-CFDD-4F4F-8C89-85058B6D5A90}">
  <ds:schemaRefs>
    <ds:schemaRef ds:uri="http://schemas.microsoft.com/office/2006/metadata/properties"/>
    <ds:schemaRef ds:uri="http://purl.org/dc/dcmitype/"/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16c05727-aa75-4e4a-9b5f-8a80a1165891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EBA3562-11CC-467B-B4BD-64C6B59447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77028E-0DC1-4CE1-B074-5439ECB307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8B98FC-B927-4F5A-A13C-60FA18AB9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menu</Template>
  <TotalTime>0</TotalTime>
  <Pages>2</Pages>
  <Words>8</Words>
  <Characters>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12T11:35:00Z</dcterms:created>
  <dcterms:modified xsi:type="dcterms:W3CDTF">2020-03-13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